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90"/>
      </w:tblGrid>
      <w:tr w:rsidR="00F90960" w:rsidRPr="00AA670D" w:rsidTr="006E7F78">
        <w:tc>
          <w:tcPr>
            <w:tcW w:w="8990" w:type="dxa"/>
          </w:tcPr>
          <w:p w:rsidR="00F90960" w:rsidRPr="00AA670D" w:rsidRDefault="00F90960" w:rsidP="00F909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FF0000"/>
              </w:rPr>
            </w:pPr>
            <w:r w:rsidRPr="00AA670D">
              <w:rPr>
                <w:rFonts w:ascii="Times New Roman" w:hAnsi="Times New Roman"/>
                <w:b/>
                <w:color w:val="FF0000"/>
              </w:rPr>
              <w:t>Lab Exercises</w:t>
            </w:r>
          </w:p>
          <w:p w:rsidR="00F90960" w:rsidRPr="00AA670D" w:rsidRDefault="00F90960" w:rsidP="00F9096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b/>
                <w:color w:val="FF0000"/>
              </w:rPr>
            </w:pPr>
            <w:r w:rsidRPr="00AA670D">
              <w:rPr>
                <w:rFonts w:ascii="Times New Roman" w:hAnsi="Times New Roman"/>
              </w:rPr>
              <w:t xml:space="preserve">Import the </w:t>
            </w:r>
            <w:proofErr w:type="spellStart"/>
            <w:r w:rsidRPr="00AA670D">
              <w:rPr>
                <w:rFonts w:ascii="Times New Roman" w:hAnsi="Times New Roman"/>
              </w:rPr>
              <w:t>Hubway</w:t>
            </w:r>
            <w:proofErr w:type="spellEnd"/>
            <w:r w:rsidRPr="00AA670D">
              <w:rPr>
                <w:rFonts w:ascii="Times New Roman" w:hAnsi="Times New Roman"/>
              </w:rPr>
              <w:t xml:space="preserve"> data into </w:t>
            </w:r>
            <w:r w:rsidRPr="00BA0B82">
              <w:rPr>
                <w:rFonts w:ascii="Times New Roman" w:hAnsi="Times New Roman"/>
                <w:b/>
              </w:rPr>
              <w:t>Neo4j</w:t>
            </w:r>
            <w:r w:rsidRPr="00AA670D">
              <w:rPr>
                <w:rFonts w:ascii="Times New Roman" w:hAnsi="Times New Roman"/>
              </w:rPr>
              <w:t xml:space="preserve"> and configure Neo4j. Then, answer the following questions using the Cypher Query Language: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a) List top 10 stations with most outbound trips (Show station name and number of trips)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b) List top 10 stations with most inbound trips (Show station name and number of trips)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c) List top 5 routes with most trips (Show starting station name, ending station name and number of trips) (4) List the hour number (for example 13 means 1pm -2pm) and number of trips which start from the station "B.U. Central"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d) List the hour number (for example 13 means 1pm -2pm) and number of trips which end at the station "B.U. Central"</w:t>
            </w:r>
          </w:p>
          <w:p w:rsidR="00F90960" w:rsidRPr="00AA670D" w:rsidRDefault="00F90960" w:rsidP="00F9096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The flight data can be found at </w:t>
            </w:r>
            <w:hyperlink r:id="rId8" w:history="1">
              <w:r w:rsidRPr="00AA670D">
                <w:rPr>
                  <w:rStyle w:val="Hyperlink"/>
                  <w:rFonts w:ascii="Times New Roman" w:hAnsi="Times New Roman"/>
                </w:rPr>
                <w:t>http://stat-computing.org/dataexpo/2009/thedata.html</w:t>
              </w:r>
            </w:hyperlink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You need to download just one year and from there you can sample a subset of at least 10000 records. You can use the data from a full year if you want but we recommend using a smaller dataset for simplicity. Hint: If you need to unzip the data file, you can use the command: bzip2 –d </w:t>
            </w:r>
            <w:proofErr w:type="spellStart"/>
            <w:r w:rsidRPr="00AA670D">
              <w:rPr>
                <w:rFonts w:ascii="Times New Roman" w:hAnsi="Times New Roman"/>
              </w:rPr>
              <w:t>datafile</w:t>
            </w:r>
            <w:proofErr w:type="spellEnd"/>
            <w:r w:rsidRPr="00AA670D">
              <w:rPr>
                <w:rFonts w:ascii="Times New Roman" w:hAnsi="Times New Roman"/>
              </w:rPr>
              <w:t xml:space="preserve"> from a terminal. For example, for the 2008, you download the file and unzip it using: bzip2 -d 1987.csv.bz2. The airport data can be found at </w:t>
            </w:r>
          </w:p>
          <w:p w:rsidR="00F90960" w:rsidRPr="00AA670D" w:rsidRDefault="00152E8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hyperlink r:id="rId9" w:history="1">
              <w:r w:rsidR="00F90960" w:rsidRPr="00AA670D">
                <w:rPr>
                  <w:rStyle w:val="Hyperlink"/>
                  <w:rFonts w:ascii="Times New Roman" w:hAnsi="Times New Roman"/>
                </w:rPr>
                <w:t>http://stat-computing.org/dataexpo/2009/supplemental-data.html</w:t>
              </w:r>
            </w:hyperlink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1) Download the flight dataset and airport dataset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2) Clean the dataset (for example: remove columns you do not need, remove records with missing information, remove duplicate records and so on)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3) Give the header to csv files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4) Import the data into Neo4j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) Write the queries to answer following questions: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1) List top 10 airports with most outbound flights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2) List top 10 airports with most inbound flights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3) List top 5 routes with most flights in weekdays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4) List top 5 routes with most flights in weekends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5) List the hour number (for example 13 means 1pm -2pm) and number of flights, which depart from a specific airport in your data (e.g., Boston Logan Airport)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5.6) List the hour number (for example 13 means 1pm -2pm) and number of flights, which arrive at specific airport in your data (e.g., Boston Logan Airport)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In your report, you should answer the following questions: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a) List the year of the flights that you downloaded and prepared for this assignment. You can get a sample set from one-year data. However, the number of flights cannot be smaller than 10k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(b) Describe how you clean the data (Which columns you remove and why? Which rows you remove and why?). Hint: You can clean your data by writing a small program in Java, Python, C, </w:t>
            </w:r>
            <w:proofErr w:type="spellStart"/>
            <w:r w:rsidRPr="00AA670D">
              <w:rPr>
                <w:rFonts w:ascii="Times New Roman" w:hAnsi="Times New Roman"/>
              </w:rPr>
              <w:t>Matlab</w:t>
            </w:r>
            <w:proofErr w:type="spellEnd"/>
            <w:r w:rsidRPr="00AA670D">
              <w:rPr>
                <w:rFonts w:ascii="Times New Roman" w:hAnsi="Times New Roman"/>
              </w:rPr>
              <w:t xml:space="preserve"> or any kind of programming language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c) Describe the header you give to the csv files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d) Write down the command for importing data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(e) Write and execute the queries from step (5) above.</w:t>
            </w:r>
          </w:p>
          <w:p w:rsidR="00F90960" w:rsidRPr="00AA670D" w:rsidRDefault="00F90960" w:rsidP="00F90960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F90960" w:rsidRPr="00AA670D" w:rsidRDefault="00F90960" w:rsidP="00721C3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0000FF"/>
              </w:rPr>
            </w:pPr>
          </w:p>
        </w:tc>
      </w:tr>
    </w:tbl>
    <w:p w:rsidR="00563C1F" w:rsidRPr="00AA670D" w:rsidRDefault="00563C1F" w:rsidP="00721C3D">
      <w:pPr>
        <w:spacing w:after="0" w:line="240" w:lineRule="auto"/>
        <w:jc w:val="center"/>
        <w:rPr>
          <w:rFonts w:ascii="Times New Roman" w:hAnsi="Times New Roman"/>
          <w:b/>
          <w:color w:val="FF0000"/>
        </w:rPr>
      </w:pPr>
    </w:p>
    <w:sectPr w:rsidR="00563C1F" w:rsidRPr="00AA670D" w:rsidSect="000430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2E80" w:rsidRDefault="00152E80" w:rsidP="00E22127">
      <w:pPr>
        <w:spacing w:after="0" w:line="240" w:lineRule="auto"/>
      </w:pPr>
      <w:r>
        <w:separator/>
      </w:r>
    </w:p>
  </w:endnote>
  <w:endnote w:type="continuationSeparator" w:id="0">
    <w:p w:rsidR="00152E80" w:rsidRDefault="00152E80" w:rsidP="00E22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351" w:rsidRDefault="00CF43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351" w:rsidRDefault="00CF43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351" w:rsidRDefault="00CF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2E80" w:rsidRDefault="00152E80" w:rsidP="00E22127">
      <w:pPr>
        <w:spacing w:after="0" w:line="240" w:lineRule="auto"/>
      </w:pPr>
      <w:r>
        <w:separator/>
      </w:r>
    </w:p>
  </w:footnote>
  <w:footnote w:type="continuationSeparator" w:id="0">
    <w:p w:rsidR="00152E80" w:rsidRDefault="00152E80" w:rsidP="00E22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351" w:rsidRDefault="00CF43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127" w:rsidRPr="002C79E8" w:rsidRDefault="00E22127" w:rsidP="00E22127">
    <w:pPr>
      <w:spacing w:after="0" w:line="240" w:lineRule="auto"/>
      <w:jc w:val="center"/>
      <w:rPr>
        <w:rFonts w:ascii="Centaur" w:eastAsia="Times New Roman" w:hAnsi="Centaur"/>
        <w:b/>
        <w:sz w:val="34"/>
        <w:szCs w:val="24"/>
      </w:rPr>
    </w:pPr>
    <w:bookmarkStart w:id="0" w:name="_GoBack"/>
    <w:r w:rsidRPr="002C79E8">
      <w:rPr>
        <w:rFonts w:ascii="Centaur" w:eastAsia="Times New Roman" w:hAnsi="Centaur"/>
        <w:b/>
        <w:sz w:val="34"/>
        <w:szCs w:val="24"/>
      </w:rPr>
      <w:t>VIT UNIVERSITY, ANDHRA PRADESH</w:t>
    </w:r>
  </w:p>
  <w:p w:rsidR="00E22127" w:rsidRPr="002C79E8" w:rsidRDefault="00E22127" w:rsidP="00E22127">
    <w:pPr>
      <w:tabs>
        <w:tab w:val="center" w:pos="4680"/>
        <w:tab w:val="left" w:pos="7349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ab/>
      <w:t xml:space="preserve">         </w:t>
    </w:r>
    <w:r>
      <w:rPr>
        <w:rFonts w:ascii="Centaur" w:eastAsia="Times New Roman" w:hAnsi="Centaur"/>
        <w:b/>
        <w:color w:val="FF0000"/>
        <w:sz w:val="30"/>
        <w:szCs w:val="30"/>
      </w:rPr>
      <w:t xml:space="preserve">    Lab Sheet </w:t>
    </w:r>
    <w:proofErr w:type="gramStart"/>
    <w:r>
      <w:rPr>
        <w:rFonts w:ascii="Centaur" w:eastAsia="Times New Roman" w:hAnsi="Centaur"/>
        <w:b/>
        <w:color w:val="FF0000"/>
        <w:sz w:val="30"/>
        <w:szCs w:val="30"/>
      </w:rPr>
      <w:t>9</w:t>
    </w:r>
    <w:r w:rsidRPr="002C79E8">
      <w:rPr>
        <w:rFonts w:ascii="Centaur" w:eastAsia="Times New Roman" w:hAnsi="Centaur"/>
        <w:b/>
        <w:color w:val="FF0000"/>
        <w:sz w:val="30"/>
        <w:szCs w:val="30"/>
      </w:rPr>
      <w:t xml:space="preserve"> :</w:t>
    </w:r>
    <w:proofErr w:type="gramEnd"/>
    <w:r w:rsidRPr="002C79E8">
      <w:rPr>
        <w:rFonts w:ascii="Centaur" w:eastAsia="Times New Roman" w:hAnsi="Centaur"/>
        <w:b/>
        <w:color w:val="FF0000"/>
        <w:sz w:val="30"/>
        <w:szCs w:val="30"/>
      </w:rPr>
      <w:t xml:space="preserve"> </w:t>
    </w:r>
    <w:r>
      <w:rPr>
        <w:rFonts w:ascii="Centaur" w:eastAsia="Times New Roman" w:hAnsi="Centaur"/>
        <w:b/>
        <w:color w:val="FF0000"/>
        <w:sz w:val="30"/>
        <w:szCs w:val="30"/>
      </w:rPr>
      <w:t>Graph DB</w:t>
    </w:r>
  </w:p>
  <w:p w:rsidR="00E22127" w:rsidRPr="002C79E8" w:rsidRDefault="00E22127" w:rsidP="00E22127">
    <w:pPr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Academic year: </w:t>
    </w:r>
    <w:r w:rsidRPr="002C79E8">
      <w:rPr>
        <w:rFonts w:ascii="Centaur" w:eastAsia="Times New Roman" w:hAnsi="Centaur"/>
        <w:sz w:val="24"/>
        <w:szCs w:val="24"/>
      </w:rPr>
      <w:t>2019-2020</w:t>
    </w:r>
    <w:r w:rsidRPr="002C79E8">
      <w:rPr>
        <w:rFonts w:ascii="Centaur" w:eastAsia="Times New Roman" w:hAnsi="Centaur"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  <w:t xml:space="preserve">   Branch/ Class: </w:t>
    </w:r>
    <w:proofErr w:type="spellStart"/>
    <w:r w:rsidRPr="002C79E8">
      <w:rPr>
        <w:rFonts w:ascii="Centaur" w:eastAsia="Times New Roman" w:hAnsi="Centaur"/>
        <w:sz w:val="24"/>
        <w:szCs w:val="24"/>
      </w:rPr>
      <w:t>B.Tech</w:t>
    </w:r>
    <w:proofErr w:type="spellEnd"/>
    <w:r w:rsidRPr="002C79E8">
      <w:rPr>
        <w:rFonts w:ascii="Centaur" w:eastAsia="Times New Roman" w:hAnsi="Centaur"/>
        <w:sz w:val="24"/>
        <w:szCs w:val="24"/>
      </w:rPr>
      <w:t>/</w:t>
    </w:r>
    <w:proofErr w:type="spellStart"/>
    <w:r w:rsidRPr="002C79E8">
      <w:rPr>
        <w:rFonts w:ascii="Centaur" w:eastAsia="Times New Roman" w:hAnsi="Centaur"/>
        <w:sz w:val="24"/>
        <w:szCs w:val="24"/>
      </w:rPr>
      <w:t>M.Tech</w:t>
    </w:r>
    <w:proofErr w:type="spellEnd"/>
  </w:p>
  <w:p w:rsidR="00E22127" w:rsidRPr="002C79E8" w:rsidRDefault="00E22127" w:rsidP="00E2212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Semester: </w:t>
    </w:r>
    <w:r w:rsidRPr="002C79E8">
      <w:rPr>
        <w:rFonts w:ascii="Centaur" w:eastAsia="Times New Roman" w:hAnsi="Centaur"/>
        <w:sz w:val="24"/>
        <w:szCs w:val="24"/>
      </w:rPr>
      <w:t>Winter</w:t>
    </w:r>
    <w:r w:rsidRPr="002C79E8">
      <w:rPr>
        <w:rFonts w:ascii="Centaur" w:eastAsia="Times New Roman" w:hAnsi="Centaur"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  <w:t xml:space="preserve">    </w:t>
    </w:r>
    <w:r w:rsidRPr="002C79E8">
      <w:rPr>
        <w:rFonts w:ascii="Centaur" w:eastAsia="Times New Roman" w:hAnsi="Centaur"/>
        <w:b/>
        <w:sz w:val="24"/>
        <w:szCs w:val="24"/>
      </w:rPr>
      <w:tab/>
      <w:t xml:space="preserve">Date: </w:t>
    </w:r>
  </w:p>
  <w:p w:rsidR="00E22127" w:rsidRPr="002C79E8" w:rsidRDefault="00E22127" w:rsidP="00E2212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Faculty Name: </w:t>
    </w:r>
    <w:proofErr w:type="spellStart"/>
    <w:proofErr w:type="gramStart"/>
    <w:r w:rsidRPr="002C79E8">
      <w:rPr>
        <w:rFonts w:ascii="Centaur" w:eastAsia="Times New Roman" w:hAnsi="Centaur"/>
        <w:sz w:val="24"/>
        <w:szCs w:val="24"/>
      </w:rPr>
      <w:t>Prof.S.Karthikeyan</w:t>
    </w:r>
    <w:proofErr w:type="spellEnd"/>
    <w:proofErr w:type="gramEnd"/>
    <w:r w:rsidRPr="002C79E8">
      <w:rPr>
        <w:rFonts w:ascii="Centaur" w:eastAsia="Times New Roman" w:hAnsi="Centaur"/>
        <w:sz w:val="24"/>
        <w:szCs w:val="24"/>
      </w:rPr>
      <w:t xml:space="preserve">    </w:t>
    </w:r>
    <w:r w:rsidRPr="002C79E8">
      <w:rPr>
        <w:rFonts w:ascii="Centaur" w:eastAsia="Times New Roman" w:hAnsi="Centaur"/>
        <w:b/>
        <w:sz w:val="24"/>
        <w:szCs w:val="24"/>
      </w:rPr>
      <w:t xml:space="preserve"> </w:t>
    </w:r>
    <w:r w:rsidRPr="002C79E8">
      <w:rPr>
        <w:rFonts w:ascii="Centaur" w:eastAsia="Times New Roman" w:hAnsi="Centaur"/>
        <w:b/>
        <w:sz w:val="24"/>
        <w:szCs w:val="24"/>
      </w:rPr>
      <w:tab/>
    </w:r>
    <w:r>
      <w:rPr>
        <w:rFonts w:ascii="Centaur" w:eastAsia="Times New Roman" w:hAnsi="Centaur"/>
        <w:b/>
        <w:sz w:val="24"/>
        <w:szCs w:val="24"/>
      </w:rPr>
      <w:t xml:space="preserve">                                        </w:t>
    </w:r>
    <w:r w:rsidRPr="002C79E8">
      <w:rPr>
        <w:rFonts w:ascii="Centaur" w:eastAsia="Times New Roman" w:hAnsi="Centaur"/>
        <w:b/>
        <w:sz w:val="24"/>
        <w:szCs w:val="24"/>
      </w:rPr>
      <w:t xml:space="preserve">School: </w:t>
    </w:r>
    <w:r w:rsidRPr="002C79E8">
      <w:rPr>
        <w:rFonts w:ascii="Centaur" w:eastAsia="Times New Roman" w:hAnsi="Centaur"/>
        <w:sz w:val="24"/>
        <w:szCs w:val="24"/>
      </w:rPr>
      <w:t>SCOPE</w:t>
    </w:r>
  </w:p>
  <w:p w:rsidR="00E22127" w:rsidRPr="002C79E8" w:rsidRDefault="00E22127" w:rsidP="00E2212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Student name:                                                                      </w:t>
    </w:r>
    <w:r>
      <w:rPr>
        <w:rFonts w:ascii="Centaur" w:eastAsia="Times New Roman" w:hAnsi="Centaur"/>
        <w:b/>
        <w:sz w:val="24"/>
        <w:szCs w:val="24"/>
      </w:rPr>
      <w:t xml:space="preserve">      </w:t>
    </w:r>
    <w:r w:rsidRPr="002C79E8">
      <w:rPr>
        <w:rFonts w:ascii="Centaur" w:eastAsia="Times New Roman" w:hAnsi="Centaur"/>
        <w:b/>
        <w:sz w:val="24"/>
        <w:szCs w:val="24"/>
      </w:rPr>
      <w:t xml:space="preserve">    Reg. no.:  </w:t>
    </w:r>
  </w:p>
  <w:bookmarkEnd w:id="0"/>
  <w:p w:rsidR="00E22127" w:rsidRDefault="00E22127" w:rsidP="00E22127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33"/>
      </w:tabs>
      <w:spacing w:after="0" w:line="360" w:lineRule="auto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  <w:t xml:space="preserve">        </w:t>
    </w:r>
  </w:p>
  <w:p w:rsidR="00E22127" w:rsidRDefault="00E221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4351" w:rsidRDefault="00CF4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52029"/>
    <w:multiLevelType w:val="hybridMultilevel"/>
    <w:tmpl w:val="11347318"/>
    <w:lvl w:ilvl="0" w:tplc="555E57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7B610C3"/>
    <w:multiLevelType w:val="hybridMultilevel"/>
    <w:tmpl w:val="8DC6516A"/>
    <w:lvl w:ilvl="0" w:tplc="B13CE78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F24369"/>
    <w:multiLevelType w:val="hybridMultilevel"/>
    <w:tmpl w:val="40FA00A4"/>
    <w:lvl w:ilvl="0" w:tplc="C18211AC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7662E"/>
    <w:multiLevelType w:val="hybridMultilevel"/>
    <w:tmpl w:val="0A0A85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C49A3"/>
    <w:multiLevelType w:val="hybridMultilevel"/>
    <w:tmpl w:val="709A5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B13AF"/>
    <w:multiLevelType w:val="hybridMultilevel"/>
    <w:tmpl w:val="40FA00A4"/>
    <w:lvl w:ilvl="0" w:tplc="C18211AC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B2398E"/>
    <w:multiLevelType w:val="hybridMultilevel"/>
    <w:tmpl w:val="8CBEF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13E48"/>
    <w:multiLevelType w:val="hybridMultilevel"/>
    <w:tmpl w:val="1E168F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6711D"/>
    <w:multiLevelType w:val="hybridMultilevel"/>
    <w:tmpl w:val="6352B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35D75"/>
    <w:multiLevelType w:val="hybridMultilevel"/>
    <w:tmpl w:val="49444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B01D01"/>
    <w:multiLevelType w:val="hybridMultilevel"/>
    <w:tmpl w:val="BF12C7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68374C"/>
    <w:multiLevelType w:val="hybridMultilevel"/>
    <w:tmpl w:val="642C7618"/>
    <w:lvl w:ilvl="0" w:tplc="EA3C8A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B6EC0"/>
    <w:multiLevelType w:val="hybridMultilevel"/>
    <w:tmpl w:val="5A06057C"/>
    <w:lvl w:ilvl="0" w:tplc="B7E203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074E7"/>
    <w:multiLevelType w:val="hybridMultilevel"/>
    <w:tmpl w:val="84A4F55A"/>
    <w:lvl w:ilvl="0" w:tplc="2800D596">
      <w:start w:val="1"/>
      <w:numFmt w:val="decimal"/>
      <w:pStyle w:val="ReferenceBooks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922E43"/>
    <w:multiLevelType w:val="hybridMultilevel"/>
    <w:tmpl w:val="AE0444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064203"/>
    <w:multiLevelType w:val="hybridMultilevel"/>
    <w:tmpl w:val="11401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C01A0F"/>
    <w:multiLevelType w:val="hybridMultilevel"/>
    <w:tmpl w:val="C8027574"/>
    <w:lvl w:ilvl="0" w:tplc="4BAC7D8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000A26"/>
    <w:multiLevelType w:val="hybridMultilevel"/>
    <w:tmpl w:val="2AC4EBA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F1B732E"/>
    <w:multiLevelType w:val="hybridMultilevel"/>
    <w:tmpl w:val="1D8AA4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42434"/>
    <w:multiLevelType w:val="hybridMultilevel"/>
    <w:tmpl w:val="7766E5CA"/>
    <w:lvl w:ilvl="0" w:tplc="3DA8E2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1"/>
  </w:num>
  <w:num w:numId="5">
    <w:abstractNumId w:val="18"/>
  </w:num>
  <w:num w:numId="6">
    <w:abstractNumId w:val="5"/>
  </w:num>
  <w:num w:numId="7">
    <w:abstractNumId w:val="19"/>
  </w:num>
  <w:num w:numId="8">
    <w:abstractNumId w:val="7"/>
  </w:num>
  <w:num w:numId="9">
    <w:abstractNumId w:val="2"/>
  </w:num>
  <w:num w:numId="10">
    <w:abstractNumId w:val="9"/>
  </w:num>
  <w:num w:numId="11">
    <w:abstractNumId w:val="14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1"/>
  </w:num>
  <w:num w:numId="15">
    <w:abstractNumId w:val="3"/>
  </w:num>
  <w:num w:numId="16">
    <w:abstractNumId w:val="17"/>
  </w:num>
  <w:num w:numId="17">
    <w:abstractNumId w:val="0"/>
  </w:num>
  <w:num w:numId="18">
    <w:abstractNumId w:val="4"/>
  </w:num>
  <w:num w:numId="19">
    <w:abstractNumId w:val="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rA0NjAzMTI2MzRU0lEKTi0uzszPAykwrwUA3PP5GCwAAAA="/>
  </w:docVars>
  <w:rsids>
    <w:rsidRoot w:val="000102CE"/>
    <w:rsid w:val="000102CE"/>
    <w:rsid w:val="00025514"/>
    <w:rsid w:val="00025EB8"/>
    <w:rsid w:val="00040444"/>
    <w:rsid w:val="000430D2"/>
    <w:rsid w:val="00050895"/>
    <w:rsid w:val="00071A5E"/>
    <w:rsid w:val="00152E80"/>
    <w:rsid w:val="001578F2"/>
    <w:rsid w:val="00176771"/>
    <w:rsid w:val="00180930"/>
    <w:rsid w:val="00181C5A"/>
    <w:rsid w:val="001D3EC0"/>
    <w:rsid w:val="001F2E7A"/>
    <w:rsid w:val="00230691"/>
    <w:rsid w:val="00240407"/>
    <w:rsid w:val="00244440"/>
    <w:rsid w:val="002A21F9"/>
    <w:rsid w:val="002A696E"/>
    <w:rsid w:val="002A77E9"/>
    <w:rsid w:val="002D7412"/>
    <w:rsid w:val="002F716D"/>
    <w:rsid w:val="00300D2F"/>
    <w:rsid w:val="0031641D"/>
    <w:rsid w:val="00316803"/>
    <w:rsid w:val="00366BB2"/>
    <w:rsid w:val="003A529C"/>
    <w:rsid w:val="003C2798"/>
    <w:rsid w:val="003D74A1"/>
    <w:rsid w:val="00426D03"/>
    <w:rsid w:val="00430A73"/>
    <w:rsid w:val="00433947"/>
    <w:rsid w:val="00442CA5"/>
    <w:rsid w:val="00444A14"/>
    <w:rsid w:val="00456813"/>
    <w:rsid w:val="004A0E89"/>
    <w:rsid w:val="004C0844"/>
    <w:rsid w:val="005006AD"/>
    <w:rsid w:val="00516CF5"/>
    <w:rsid w:val="005207A3"/>
    <w:rsid w:val="00563C1F"/>
    <w:rsid w:val="005C1F7B"/>
    <w:rsid w:val="005D67BF"/>
    <w:rsid w:val="005E2C6D"/>
    <w:rsid w:val="005F4AA0"/>
    <w:rsid w:val="00633235"/>
    <w:rsid w:val="006B4E26"/>
    <w:rsid w:val="006E7F78"/>
    <w:rsid w:val="00702F53"/>
    <w:rsid w:val="00702FB2"/>
    <w:rsid w:val="00710421"/>
    <w:rsid w:val="00721C3D"/>
    <w:rsid w:val="007454E7"/>
    <w:rsid w:val="00753566"/>
    <w:rsid w:val="00780C67"/>
    <w:rsid w:val="007F0C55"/>
    <w:rsid w:val="007F0CD4"/>
    <w:rsid w:val="0080374C"/>
    <w:rsid w:val="0081661D"/>
    <w:rsid w:val="008944B9"/>
    <w:rsid w:val="00897F95"/>
    <w:rsid w:val="009407B1"/>
    <w:rsid w:val="00954D94"/>
    <w:rsid w:val="009551E4"/>
    <w:rsid w:val="009620E2"/>
    <w:rsid w:val="00985013"/>
    <w:rsid w:val="009B4F6A"/>
    <w:rsid w:val="00A015F5"/>
    <w:rsid w:val="00A54A61"/>
    <w:rsid w:val="00A579F1"/>
    <w:rsid w:val="00AA670D"/>
    <w:rsid w:val="00AB765E"/>
    <w:rsid w:val="00AE2458"/>
    <w:rsid w:val="00AF020E"/>
    <w:rsid w:val="00B13B29"/>
    <w:rsid w:val="00B71EBC"/>
    <w:rsid w:val="00B77FB1"/>
    <w:rsid w:val="00BA0B82"/>
    <w:rsid w:val="00BD7873"/>
    <w:rsid w:val="00C4380F"/>
    <w:rsid w:val="00C53805"/>
    <w:rsid w:val="00C95D44"/>
    <w:rsid w:val="00C9793B"/>
    <w:rsid w:val="00CD5631"/>
    <w:rsid w:val="00CF4351"/>
    <w:rsid w:val="00D054F1"/>
    <w:rsid w:val="00D20AD5"/>
    <w:rsid w:val="00D52A3A"/>
    <w:rsid w:val="00D65B50"/>
    <w:rsid w:val="00D7427F"/>
    <w:rsid w:val="00DC026D"/>
    <w:rsid w:val="00DE66C0"/>
    <w:rsid w:val="00E020B8"/>
    <w:rsid w:val="00E14E80"/>
    <w:rsid w:val="00E22127"/>
    <w:rsid w:val="00E27DBB"/>
    <w:rsid w:val="00E427AC"/>
    <w:rsid w:val="00E723C7"/>
    <w:rsid w:val="00EF0908"/>
    <w:rsid w:val="00F06CE0"/>
    <w:rsid w:val="00F30FA9"/>
    <w:rsid w:val="00F325B1"/>
    <w:rsid w:val="00F42949"/>
    <w:rsid w:val="00F434F9"/>
    <w:rsid w:val="00F60491"/>
    <w:rsid w:val="00F7707E"/>
    <w:rsid w:val="00F9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0AC12C-6507-44EB-98C4-232C7636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2CE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2CE"/>
    <w:pPr>
      <w:ind w:left="720"/>
      <w:contextualSpacing/>
    </w:pPr>
  </w:style>
  <w:style w:type="table" w:styleId="TableGrid">
    <w:name w:val="Table Grid"/>
    <w:basedOn w:val="TableNormal"/>
    <w:uiPriority w:val="59"/>
    <w:rsid w:val="000102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ReferenceBooksNumbered">
    <w:name w:val="Reference Books Numbered"/>
    <w:basedOn w:val="Normal"/>
    <w:next w:val="Normal"/>
    <w:autoRedefine/>
    <w:rsid w:val="00C95D44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A77E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21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127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221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12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9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-computing.org/dataexpo/2009/thedata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tat-computing.org/dataexpo/2009/supplemental-data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479A04-97A7-4F5E-AE17-2E15C7D7A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T</Company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rthik Guru</cp:lastModifiedBy>
  <cp:revision>28</cp:revision>
  <dcterms:created xsi:type="dcterms:W3CDTF">2018-06-26T15:26:00Z</dcterms:created>
  <dcterms:modified xsi:type="dcterms:W3CDTF">2019-12-12T18:03:00Z</dcterms:modified>
</cp:coreProperties>
</file>